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037AB2" w14:textId="77777777" w:rsidR="00A67A2C" w:rsidRDefault="00A67A2C" w:rsidP="4D550121">
      <w:pPr>
        <w:pStyle w:val="NormalWeb"/>
        <w:spacing w:before="0" w:beforeAutospacing="0" w:after="200" w:afterAutospacing="0"/>
        <w:jc w:val="center"/>
        <w:textAlignment w:val="baseline"/>
        <w:rPr>
          <w:color w:val="000000" w:themeColor="text1"/>
          <w:sz w:val="48"/>
          <w:szCs w:val="48"/>
        </w:rPr>
      </w:pPr>
      <w:r w:rsidRPr="4D550121">
        <w:rPr>
          <w:color w:val="000000" w:themeColor="text1"/>
          <w:kern w:val="24"/>
          <w:sz w:val="48"/>
          <w:szCs w:val="48"/>
        </w:rPr>
        <w:t>United States Army</w:t>
      </w:r>
    </w:p>
    <w:p w14:paraId="0C082367" w14:textId="6BB0D7E4" w:rsidR="00A67A2C" w:rsidRDefault="001707CF" w:rsidP="4D550121">
      <w:pPr>
        <w:pStyle w:val="NormalWeb"/>
        <w:spacing w:before="0" w:beforeAutospacing="0" w:after="0" w:afterAutospacing="0"/>
        <w:jc w:val="center"/>
        <w:textAlignment w:val="baseline"/>
        <w:rPr>
          <w:b/>
          <w:bCs/>
          <w:color w:val="000000" w:themeColor="text1"/>
          <w:sz w:val="28"/>
          <w:szCs w:val="28"/>
        </w:rPr>
      </w:pPr>
      <w:r w:rsidRPr="001707CF">
        <w:rPr>
          <w:b/>
          <w:bCs/>
          <w:sz w:val="28"/>
          <w:szCs w:val="28"/>
        </w:rPr>
        <w:t>4th Battlefield Coordination Detachment</w:t>
      </w:r>
      <w:r>
        <w:t xml:space="preserve"> </w:t>
      </w:r>
      <w:r w:rsidR="0042032F" w:rsidRPr="4D550121">
        <w:rPr>
          <w:b/>
          <w:bCs/>
          <w:color w:val="000000" w:themeColor="text1"/>
          <w:kern w:val="24"/>
          <w:sz w:val="28"/>
          <w:szCs w:val="28"/>
        </w:rPr>
        <w:t>Sergeant</w:t>
      </w:r>
      <w:r w:rsidR="00A67A2C" w:rsidRPr="4D550121">
        <w:rPr>
          <w:color w:val="000000" w:themeColor="text1"/>
          <w:kern w:val="24"/>
          <w:sz w:val="28"/>
          <w:szCs w:val="28"/>
        </w:rPr>
        <w:t xml:space="preserve"> </w:t>
      </w:r>
      <w:r w:rsidR="009C2EC3" w:rsidRPr="4D550121">
        <w:rPr>
          <w:b/>
          <w:bCs/>
          <w:color w:val="000000" w:themeColor="text1"/>
          <w:kern w:val="24"/>
          <w:sz w:val="28"/>
          <w:szCs w:val="28"/>
        </w:rPr>
        <w:t>Major</w:t>
      </w:r>
    </w:p>
    <w:p w14:paraId="02CA6954" w14:textId="77777777" w:rsidR="00A67A2C" w:rsidRDefault="00A67A2C" w:rsidP="4D550121">
      <w:pPr>
        <w:pStyle w:val="NormalWeb"/>
        <w:spacing w:before="0" w:beforeAutospacing="0" w:after="0" w:afterAutospacing="0"/>
        <w:jc w:val="center"/>
        <w:textAlignment w:val="baseline"/>
        <w:rPr>
          <w:color w:val="000000" w:themeColor="text1"/>
          <w:sz w:val="28"/>
          <w:szCs w:val="28"/>
        </w:rPr>
      </w:pPr>
      <w:r w:rsidRPr="4D550121">
        <w:rPr>
          <w:color w:val="000000" w:themeColor="text1"/>
          <w:kern w:val="24"/>
          <w:sz w:val="28"/>
          <w:szCs w:val="28"/>
        </w:rPr>
        <w:t>MURCHISON, TIMOTHY B.</w:t>
      </w:r>
    </w:p>
    <w:p w14:paraId="672A6659" w14:textId="77777777" w:rsidR="00A67A2C" w:rsidRDefault="00A67A2C" w:rsidP="00A67A2C">
      <w:pPr>
        <w:pStyle w:val="Default"/>
        <w:rPr>
          <w:b/>
          <w:bCs/>
          <w:sz w:val="23"/>
          <w:szCs w:val="23"/>
        </w:rPr>
      </w:pPr>
    </w:p>
    <w:p w14:paraId="5370521F" w14:textId="423D371C" w:rsidR="00A67A2C" w:rsidRPr="00F53292" w:rsidRDefault="001707CF" w:rsidP="00A67A2C">
      <w:pPr>
        <w:pStyle w:val="Default"/>
      </w:pPr>
      <w:r>
        <w:t>SGM</w:t>
      </w:r>
      <w:r w:rsidR="4D550121">
        <w:t xml:space="preserve"> Murchison is a native of Raeford, NC and he enlisted in the Army in October 1996 as a Field Artillery Canon Crewman and later a </w:t>
      </w:r>
      <w:r w:rsidR="4D550121" w:rsidRPr="4D550121">
        <w:rPr>
          <w:rStyle w:val="tgc"/>
          <w:color w:val="222222"/>
        </w:rPr>
        <w:t xml:space="preserve">Field Artillery </w:t>
      </w:r>
      <w:proofErr w:type="spellStart"/>
      <w:r w:rsidR="4D550121" w:rsidRPr="4D550121">
        <w:rPr>
          <w:rStyle w:val="tgc"/>
          <w:color w:val="222222"/>
        </w:rPr>
        <w:t>Firefinder</w:t>
      </w:r>
      <w:proofErr w:type="spellEnd"/>
      <w:r w:rsidR="4D550121" w:rsidRPr="4D550121">
        <w:rPr>
          <w:rStyle w:val="tgc"/>
          <w:color w:val="222222"/>
        </w:rPr>
        <w:t xml:space="preserve"> Radar Operator.</w:t>
      </w:r>
    </w:p>
    <w:p w14:paraId="0A37501D" w14:textId="77777777" w:rsidR="00A67A2C" w:rsidRPr="00F53292" w:rsidRDefault="00A67A2C" w:rsidP="00A67A2C">
      <w:pPr>
        <w:pStyle w:val="Default"/>
        <w:rPr>
          <w:b/>
          <w:bCs/>
        </w:rPr>
      </w:pPr>
    </w:p>
    <w:p w14:paraId="22E5145E" w14:textId="77777777" w:rsidR="00A67A2C" w:rsidRPr="00F53292" w:rsidRDefault="00A67A2C" w:rsidP="00A67A2C">
      <w:pPr>
        <w:pStyle w:val="Default"/>
        <w:rPr>
          <w:b/>
          <w:bCs/>
        </w:rPr>
      </w:pPr>
      <w:r w:rsidRPr="00F53292">
        <w:t xml:space="preserve">He attended basic training at Fort </w:t>
      </w:r>
      <w:r w:rsidR="00A303C0" w:rsidRPr="00F53292">
        <w:t>Jackson, South Carolina and advanced indiv</w:t>
      </w:r>
      <w:r w:rsidR="00AF0E35" w:rsidRPr="00F53292">
        <w:t>id</w:t>
      </w:r>
      <w:r w:rsidR="00A303C0" w:rsidRPr="00F53292">
        <w:t>ual training at Fort Sill, Oklahoma.</w:t>
      </w:r>
      <w:r w:rsidR="00A303C0" w:rsidRPr="00F53292">
        <w:rPr>
          <w:b/>
          <w:bCs/>
        </w:rPr>
        <w:t xml:space="preserve"> </w:t>
      </w:r>
    </w:p>
    <w:p w14:paraId="5DAB6C7B" w14:textId="77777777" w:rsidR="00A303C0" w:rsidRPr="00F53292" w:rsidRDefault="00A303C0" w:rsidP="00A67A2C">
      <w:pPr>
        <w:pStyle w:val="Default"/>
        <w:rPr>
          <w:b/>
          <w:bCs/>
        </w:rPr>
      </w:pPr>
    </w:p>
    <w:p w14:paraId="67BE5F7B" w14:textId="186E3505" w:rsidR="00A67A2C" w:rsidRPr="00F53292" w:rsidRDefault="001707CF" w:rsidP="4D550121">
      <w:pPr>
        <w:pStyle w:val="Default"/>
        <w:rPr>
          <w:b/>
          <w:bCs/>
        </w:rPr>
      </w:pPr>
      <w:r>
        <w:t>SGM</w:t>
      </w:r>
      <w:r w:rsidR="4D550121">
        <w:t xml:space="preserve"> Murchison has served in every leadership position from team leader to Sergeant Major.</w:t>
      </w:r>
    </w:p>
    <w:p w14:paraId="02EB378F" w14:textId="77777777" w:rsidR="00AF0E35" w:rsidRPr="00F53292" w:rsidRDefault="00AF0E35" w:rsidP="00A67A2C">
      <w:pPr>
        <w:pStyle w:val="Default"/>
        <w:rPr>
          <w:b/>
          <w:bCs/>
        </w:rPr>
      </w:pPr>
    </w:p>
    <w:p w14:paraId="7958AB62" w14:textId="06B9D8DE" w:rsidR="00A67A2C" w:rsidRPr="00F53292" w:rsidRDefault="00A67A2C" w:rsidP="00A67A2C">
      <w:pPr>
        <w:pStyle w:val="Default"/>
      </w:pPr>
      <w:r w:rsidRPr="00F53292">
        <w:t>His stateside assignme</w:t>
      </w:r>
      <w:r w:rsidR="00AF0E35" w:rsidRPr="00F53292">
        <w:t>nts include Fort Lewis</w:t>
      </w:r>
      <w:r w:rsidRPr="00F53292">
        <w:t>,</w:t>
      </w:r>
      <w:r w:rsidR="00AF0E35" w:rsidRPr="00F53292">
        <w:t xml:space="preserve"> Washington, Fort Sill, Oklahoma, Fort </w:t>
      </w:r>
      <w:proofErr w:type="spellStart"/>
      <w:r w:rsidR="00AF0E35" w:rsidRPr="00F53292">
        <w:t>Leonardwood</w:t>
      </w:r>
      <w:proofErr w:type="spellEnd"/>
      <w:r w:rsidR="00AF0E35" w:rsidRPr="00F53292">
        <w:t>, Missouri</w:t>
      </w:r>
      <w:r w:rsidR="003E0065">
        <w:t>,</w:t>
      </w:r>
      <w:r w:rsidR="00AF0E35" w:rsidRPr="00F53292">
        <w:t xml:space="preserve"> </w:t>
      </w:r>
      <w:r w:rsidRPr="00F53292">
        <w:t>Fort Knox</w:t>
      </w:r>
      <w:r w:rsidR="00AF0E35" w:rsidRPr="00F53292">
        <w:t>, Kentucky</w:t>
      </w:r>
      <w:r w:rsidR="001707CF">
        <w:t>, Fort Bliss, and Fort Hood, Texas</w:t>
      </w:r>
      <w:r w:rsidR="00AF0E35" w:rsidRPr="00F53292">
        <w:t xml:space="preserve">.  </w:t>
      </w:r>
      <w:r w:rsidRPr="00F53292">
        <w:t>His oversea</w:t>
      </w:r>
      <w:r w:rsidR="00AF0E35" w:rsidRPr="00F53292">
        <w:t>s assignments include Germany, Korea</w:t>
      </w:r>
      <w:r w:rsidRPr="00F53292">
        <w:t xml:space="preserve"> and Hawaii. He has deployed to </w:t>
      </w:r>
      <w:r w:rsidR="00AF0E35" w:rsidRPr="00F53292">
        <w:t xml:space="preserve">Bosnia, Kosovo, Africa, </w:t>
      </w:r>
      <w:r w:rsidRPr="00F53292">
        <w:t xml:space="preserve">Iraq, </w:t>
      </w:r>
      <w:r w:rsidR="005215D6" w:rsidRPr="00F53292">
        <w:t>Afghanistan</w:t>
      </w:r>
      <w:r w:rsidR="001707CF">
        <w:t>, Thailand, Philippines, and Poland</w:t>
      </w:r>
      <w:r w:rsidRPr="00F53292">
        <w:t xml:space="preserve"> for comb</w:t>
      </w:r>
      <w:r w:rsidR="005215D6" w:rsidRPr="00F53292">
        <w:t>at and peacekeeping operations.</w:t>
      </w:r>
    </w:p>
    <w:p w14:paraId="6A05A809" w14:textId="77777777" w:rsidR="00A67A2C" w:rsidRPr="00F53292" w:rsidRDefault="00A67A2C" w:rsidP="00A67A2C">
      <w:pPr>
        <w:pStyle w:val="Default"/>
        <w:rPr>
          <w:b/>
          <w:bCs/>
        </w:rPr>
      </w:pPr>
    </w:p>
    <w:p w14:paraId="26C0AAD8" w14:textId="77BBAA7B" w:rsidR="00A67A2C" w:rsidRPr="00F53292" w:rsidRDefault="001707CF" w:rsidP="483DB1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GM Murchison</w:t>
      </w:r>
      <w:r w:rsidR="483DB1FE" w:rsidRPr="483DB1FE">
        <w:rPr>
          <w:rFonts w:ascii="Times New Roman" w:hAnsi="Times New Roman" w:cs="Times New Roman"/>
          <w:sz w:val="24"/>
          <w:szCs w:val="24"/>
        </w:rPr>
        <w:t xml:space="preserve"> has attended</w:t>
      </w:r>
      <w:r w:rsidR="00BE167C">
        <w:rPr>
          <w:rFonts w:ascii="Times New Roman" w:hAnsi="Times New Roman" w:cs="Times New Roman"/>
          <w:sz w:val="24"/>
          <w:szCs w:val="24"/>
        </w:rPr>
        <w:t xml:space="preserve"> Garrison Pre-Command Course, Brigade Pre-Command Course, Battalion Pre-Command Course,</w:t>
      </w:r>
      <w:bookmarkStart w:id="0" w:name="_GoBack"/>
      <w:bookmarkEnd w:id="0"/>
      <w:r w:rsidR="00BE167C">
        <w:rPr>
          <w:rFonts w:ascii="Times New Roman" w:hAnsi="Times New Roman" w:cs="Times New Roman"/>
          <w:sz w:val="20"/>
          <w:szCs w:val="20"/>
        </w:rPr>
        <w:t xml:space="preserve"> </w:t>
      </w:r>
      <w:r w:rsidR="483DB1FE" w:rsidRPr="483DB1FE">
        <w:rPr>
          <w:rFonts w:ascii="Times New Roman" w:hAnsi="Times New Roman" w:cs="Times New Roman"/>
          <w:sz w:val="24"/>
          <w:szCs w:val="24"/>
        </w:rPr>
        <w:t>United States Sergeant Major Academy,</w:t>
      </w:r>
      <w:r w:rsidR="483DB1FE" w:rsidRPr="483DB1FE">
        <w:rPr>
          <w:rFonts w:ascii="Times New Roman" w:hAnsi="Times New Roman" w:cs="Times New Roman"/>
          <w:sz w:val="20"/>
          <w:szCs w:val="20"/>
        </w:rPr>
        <w:t xml:space="preserve"> </w:t>
      </w:r>
      <w:r w:rsidR="483DB1FE" w:rsidRPr="483DB1FE">
        <w:rPr>
          <w:rFonts w:ascii="Times New Roman" w:hAnsi="Times New Roman" w:cs="Times New Roman"/>
          <w:sz w:val="24"/>
          <w:szCs w:val="24"/>
        </w:rPr>
        <w:t xml:space="preserve">Master Resilience Trainer Course, Combat Life Saver Course, Joint Fire Power Course, First Sergeant Course, Non-Lethal Weapons Instructor, Battle Staff, Senior Leader Course (SLC), </w:t>
      </w:r>
      <w:proofErr w:type="spellStart"/>
      <w:r w:rsidR="483DB1FE" w:rsidRPr="483DB1FE">
        <w:rPr>
          <w:rFonts w:ascii="Times New Roman" w:hAnsi="Times New Roman" w:cs="Times New Roman"/>
          <w:sz w:val="24"/>
          <w:szCs w:val="24"/>
        </w:rPr>
        <w:t>Combatives</w:t>
      </w:r>
      <w:proofErr w:type="spellEnd"/>
      <w:r w:rsidR="483DB1FE" w:rsidRPr="483DB1FE">
        <w:rPr>
          <w:rFonts w:ascii="Times New Roman" w:hAnsi="Times New Roman" w:cs="Times New Roman"/>
          <w:sz w:val="24"/>
          <w:szCs w:val="24"/>
        </w:rPr>
        <w:t xml:space="preserve"> Level 2, </w:t>
      </w:r>
      <w:proofErr w:type="spellStart"/>
      <w:r w:rsidR="483DB1FE" w:rsidRPr="483DB1FE">
        <w:rPr>
          <w:rFonts w:ascii="Times New Roman" w:hAnsi="Times New Roman" w:cs="Times New Roman"/>
          <w:sz w:val="24"/>
          <w:szCs w:val="24"/>
        </w:rPr>
        <w:t>Combatives</w:t>
      </w:r>
      <w:proofErr w:type="spellEnd"/>
      <w:r w:rsidR="483DB1FE" w:rsidRPr="483DB1FE">
        <w:rPr>
          <w:rFonts w:ascii="Times New Roman" w:hAnsi="Times New Roman" w:cs="Times New Roman"/>
          <w:sz w:val="24"/>
          <w:szCs w:val="24"/>
        </w:rPr>
        <w:t xml:space="preserve"> Level 1, EO Leader, Drill Sergeant School, Advanced Leader Course (ALC), Basic Leader Course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483DB1FE" w:rsidRPr="483DB1FE">
        <w:rPr>
          <w:rFonts w:ascii="Times New Roman" w:hAnsi="Times New Roman" w:cs="Times New Roman"/>
          <w:sz w:val="24"/>
          <w:szCs w:val="24"/>
        </w:rPr>
        <w:t xml:space="preserve">DLI Gateway to GERMANY. His civilian education includes a high school equivalency certificate from Hoke High school, and is currently working towards a master in business from Excelsior College. </w:t>
      </w:r>
    </w:p>
    <w:p w14:paraId="5A39BBE3" w14:textId="77777777" w:rsidR="00A67A2C" w:rsidRPr="00F53292" w:rsidRDefault="00A67A2C" w:rsidP="00A67A2C">
      <w:pPr>
        <w:pStyle w:val="Default"/>
        <w:rPr>
          <w:b/>
          <w:bCs/>
        </w:rPr>
      </w:pPr>
    </w:p>
    <w:p w14:paraId="1D5878D2" w14:textId="26C30CB4" w:rsidR="00A67A2C" w:rsidRPr="00F53292" w:rsidRDefault="001707CF" w:rsidP="00A67A2C">
      <w:pPr>
        <w:pStyle w:val="Default"/>
      </w:pPr>
      <w:r>
        <w:t>SGM</w:t>
      </w:r>
      <w:r w:rsidR="00CA74F6">
        <w:t xml:space="preserve"> Murchison</w:t>
      </w:r>
      <w:r w:rsidR="00A67A2C" w:rsidRPr="00F53292">
        <w:t xml:space="preserve">'s awards and decorations include the </w:t>
      </w:r>
      <w:r w:rsidR="00F53292">
        <w:t>Bronze Star Medal (2</w:t>
      </w:r>
      <w:r w:rsidR="00F53292" w:rsidRPr="00F53292">
        <w:rPr>
          <w:vertAlign w:val="superscript"/>
        </w:rPr>
        <w:t>nd</w:t>
      </w:r>
      <w:r w:rsidR="00F53292">
        <w:t xml:space="preserve"> award) </w:t>
      </w:r>
      <w:r w:rsidR="00A67A2C" w:rsidRPr="00F53292">
        <w:t>Meritorious Service</w:t>
      </w:r>
      <w:r>
        <w:t xml:space="preserve"> Medal (4th</w:t>
      </w:r>
      <w:r w:rsidR="00A67A2C" w:rsidRPr="00F53292">
        <w:t xml:space="preserve"> award) </w:t>
      </w:r>
      <w:r w:rsidR="0089047D">
        <w:t xml:space="preserve">the Joint Service Commendation Medal, </w:t>
      </w:r>
      <w:r w:rsidR="00CA74F6">
        <w:t>the Army Commendation M</w:t>
      </w:r>
      <w:r w:rsidR="00A67A2C" w:rsidRPr="00F53292">
        <w:t>edal (5th award) the Army Achievement award</w:t>
      </w:r>
      <w:r w:rsidR="0089047D">
        <w:t xml:space="preserve"> (10</w:t>
      </w:r>
      <w:r w:rsidR="0089047D" w:rsidRPr="0089047D">
        <w:rPr>
          <w:vertAlign w:val="superscript"/>
        </w:rPr>
        <w:t>th</w:t>
      </w:r>
      <w:r w:rsidR="0089047D">
        <w:t xml:space="preserve"> award) the Meritorious Unit Commendation, </w:t>
      </w:r>
      <w:r w:rsidR="002777EB">
        <w:t xml:space="preserve">the </w:t>
      </w:r>
      <w:r w:rsidR="0089047D">
        <w:t>Army Good Conduct Medal (7</w:t>
      </w:r>
      <w:r w:rsidR="0089047D" w:rsidRPr="0089047D">
        <w:rPr>
          <w:vertAlign w:val="superscript"/>
        </w:rPr>
        <w:t>th</w:t>
      </w:r>
      <w:r w:rsidR="00F65C38">
        <w:t xml:space="preserve"> award) </w:t>
      </w:r>
      <w:r w:rsidR="002777EB">
        <w:t xml:space="preserve">the </w:t>
      </w:r>
      <w:r w:rsidR="00F65C38">
        <w:t>National</w:t>
      </w:r>
      <w:r w:rsidR="0089047D">
        <w:t xml:space="preserve"> Defense Service Medal, </w:t>
      </w:r>
      <w:r w:rsidR="00F65C38">
        <w:t>the American Campaign Medal (2</w:t>
      </w:r>
      <w:r w:rsidR="00F65C38" w:rsidRPr="00F65C38">
        <w:rPr>
          <w:vertAlign w:val="superscript"/>
        </w:rPr>
        <w:t>nd</w:t>
      </w:r>
      <w:r w:rsidR="00F65C38">
        <w:t xml:space="preserve"> award) the Global War on Terrorism (2</w:t>
      </w:r>
      <w:r w:rsidR="00F65C38" w:rsidRPr="00F65C38">
        <w:rPr>
          <w:vertAlign w:val="superscript"/>
        </w:rPr>
        <w:t>nd</w:t>
      </w:r>
      <w:r w:rsidR="00F65C38">
        <w:t xml:space="preserve"> award) </w:t>
      </w:r>
      <w:r w:rsidR="0042032F">
        <w:t xml:space="preserve">the </w:t>
      </w:r>
      <w:r w:rsidR="00F65C38">
        <w:t>Korean Defensive Service Medal (2</w:t>
      </w:r>
      <w:r w:rsidR="00F65C38" w:rsidRPr="00F65C38">
        <w:rPr>
          <w:vertAlign w:val="superscript"/>
        </w:rPr>
        <w:t>nd</w:t>
      </w:r>
      <w:r w:rsidR="002777EB">
        <w:t xml:space="preserve"> award)</w:t>
      </w:r>
      <w:r w:rsidR="00F65C38">
        <w:t xml:space="preserve"> </w:t>
      </w:r>
      <w:r w:rsidR="0042032F">
        <w:t xml:space="preserve">the </w:t>
      </w:r>
      <w:r w:rsidR="00F65C38">
        <w:t>Professional Development Ribbon (3</w:t>
      </w:r>
      <w:r w:rsidR="00F65C38" w:rsidRPr="00F65C38">
        <w:rPr>
          <w:vertAlign w:val="superscript"/>
        </w:rPr>
        <w:t>rd</w:t>
      </w:r>
      <w:r w:rsidR="00F65C38">
        <w:t xml:space="preserve"> award) </w:t>
      </w:r>
      <w:r w:rsidR="0042032F">
        <w:t xml:space="preserve">the </w:t>
      </w:r>
      <w:r w:rsidR="00F65C38">
        <w:t xml:space="preserve">Army Service Ribbon, </w:t>
      </w:r>
      <w:r w:rsidR="0042032F">
        <w:t xml:space="preserve">the </w:t>
      </w:r>
      <w:r w:rsidR="00F65C38">
        <w:t>Overseas Service Ribbon (6 award</w:t>
      </w:r>
      <w:r w:rsidR="0042032F">
        <w:t>)</w:t>
      </w:r>
      <w:r w:rsidR="00F65C38">
        <w:t xml:space="preserve"> </w:t>
      </w:r>
      <w:r w:rsidR="0042032F">
        <w:t xml:space="preserve">the NATO Medal, </w:t>
      </w:r>
      <w:r w:rsidR="002777EB">
        <w:t xml:space="preserve">and </w:t>
      </w:r>
      <w:r w:rsidR="0089047D">
        <w:t>the Drill Sergeant Badge.</w:t>
      </w:r>
    </w:p>
    <w:p w14:paraId="41C8F396" w14:textId="77777777" w:rsidR="00A67A2C" w:rsidRPr="00F53292" w:rsidRDefault="00A67A2C" w:rsidP="00A67A2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ACAB5C" w14:textId="4C806E5D" w:rsidR="007E1F03" w:rsidRPr="00F53292" w:rsidRDefault="001707CF" w:rsidP="00A67A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GM</w:t>
      </w:r>
      <w:r w:rsidR="0042032F">
        <w:rPr>
          <w:rFonts w:ascii="Times New Roman" w:hAnsi="Times New Roman" w:cs="Times New Roman"/>
          <w:sz w:val="24"/>
          <w:szCs w:val="24"/>
        </w:rPr>
        <w:t xml:space="preserve"> Murchison</w:t>
      </w:r>
      <w:r w:rsidR="00A67A2C" w:rsidRPr="00F53292">
        <w:rPr>
          <w:rFonts w:ascii="Times New Roman" w:hAnsi="Times New Roman" w:cs="Times New Roman"/>
          <w:sz w:val="24"/>
          <w:szCs w:val="24"/>
        </w:rPr>
        <w:t xml:space="preserve"> resi</w:t>
      </w:r>
      <w:r>
        <w:rPr>
          <w:rFonts w:ascii="Times New Roman" w:hAnsi="Times New Roman" w:cs="Times New Roman"/>
          <w:sz w:val="24"/>
          <w:szCs w:val="24"/>
        </w:rPr>
        <w:t>des in Columbia, South Carolina</w:t>
      </w:r>
      <w:r w:rsidR="007B421F">
        <w:rPr>
          <w:rFonts w:ascii="Times New Roman" w:hAnsi="Times New Roman" w:cs="Times New Roman"/>
          <w:sz w:val="24"/>
          <w:szCs w:val="24"/>
        </w:rPr>
        <w:t>. He is married to</w:t>
      </w:r>
      <w:r w:rsidR="0042032F">
        <w:rPr>
          <w:rFonts w:ascii="Times New Roman" w:hAnsi="Times New Roman" w:cs="Times New Roman"/>
          <w:sz w:val="24"/>
          <w:szCs w:val="24"/>
        </w:rPr>
        <w:t xml:space="preserve"> Joahna</w:t>
      </w:r>
      <w:r w:rsidR="007B421F">
        <w:rPr>
          <w:rFonts w:ascii="Times New Roman" w:hAnsi="Times New Roman" w:cs="Times New Roman"/>
          <w:sz w:val="24"/>
          <w:szCs w:val="24"/>
        </w:rPr>
        <w:t xml:space="preserve"> Sandoval-Murchison and they have three </w:t>
      </w:r>
      <w:r w:rsidR="0042032F">
        <w:rPr>
          <w:rFonts w:ascii="Times New Roman" w:hAnsi="Times New Roman" w:cs="Times New Roman"/>
          <w:sz w:val="24"/>
          <w:szCs w:val="24"/>
        </w:rPr>
        <w:t xml:space="preserve">sons Tyshawn, Taylor, </w:t>
      </w:r>
      <w:r w:rsidR="007B421F">
        <w:rPr>
          <w:rFonts w:ascii="Times New Roman" w:hAnsi="Times New Roman" w:cs="Times New Roman"/>
          <w:sz w:val="24"/>
          <w:szCs w:val="24"/>
        </w:rPr>
        <w:t xml:space="preserve">and Truth and one daughter </w:t>
      </w:r>
      <w:proofErr w:type="spellStart"/>
      <w:r w:rsidR="007B421F">
        <w:rPr>
          <w:rFonts w:ascii="Times New Roman" w:hAnsi="Times New Roman" w:cs="Times New Roman"/>
          <w:sz w:val="24"/>
          <w:szCs w:val="24"/>
        </w:rPr>
        <w:t>Tahsani</w:t>
      </w:r>
      <w:proofErr w:type="spellEnd"/>
      <w:r w:rsidR="007B421F">
        <w:rPr>
          <w:rFonts w:ascii="Times New Roman" w:hAnsi="Times New Roman" w:cs="Times New Roman"/>
          <w:sz w:val="24"/>
          <w:szCs w:val="24"/>
        </w:rPr>
        <w:t>.</w:t>
      </w:r>
      <w:r w:rsidR="00A67A2C" w:rsidRPr="00F53292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E1F03" w:rsidRPr="00F53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LcwMDQ2NTO1MDBW0lEKTi0uzszPAykwrAUA3xT3aiwAAAA="/>
  </w:docVars>
  <w:rsids>
    <w:rsidRoot w:val="00A67A2C"/>
    <w:rsid w:val="001707CF"/>
    <w:rsid w:val="002777EB"/>
    <w:rsid w:val="002D4920"/>
    <w:rsid w:val="003E0065"/>
    <w:rsid w:val="0042032F"/>
    <w:rsid w:val="004B250C"/>
    <w:rsid w:val="005215D6"/>
    <w:rsid w:val="007B421F"/>
    <w:rsid w:val="007E1F03"/>
    <w:rsid w:val="0089047D"/>
    <w:rsid w:val="00944777"/>
    <w:rsid w:val="009C2EC3"/>
    <w:rsid w:val="00A303C0"/>
    <w:rsid w:val="00A67A2C"/>
    <w:rsid w:val="00AF0E35"/>
    <w:rsid w:val="00B726E8"/>
    <w:rsid w:val="00BE167C"/>
    <w:rsid w:val="00C47282"/>
    <w:rsid w:val="00C77AF4"/>
    <w:rsid w:val="00CA74F6"/>
    <w:rsid w:val="00F53292"/>
    <w:rsid w:val="00F65C38"/>
    <w:rsid w:val="483DB1FE"/>
    <w:rsid w:val="4D550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10C58"/>
  <w15:docId w15:val="{37AC4401-B702-4046-B81E-DBEF709D1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7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67A2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gc">
    <w:name w:val="_tgc"/>
    <w:basedOn w:val="DefaultParagraphFont"/>
    <w:rsid w:val="00C47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1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44</Words>
  <Characters>1963</Characters>
  <Application>Microsoft Office Word</Application>
  <DocSecurity>0</DocSecurity>
  <Lines>16</Lines>
  <Paragraphs>4</Paragraphs>
  <ScaleCrop>false</ScaleCrop>
  <Company>United States Army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chison, Timothy B MSG MIL USA TRADOC</dc:creator>
  <cp:keywords/>
  <dc:description/>
  <cp:lastModifiedBy>Murchison, Timothy B SGM USA AFCENT 4 BCD/ACBC</cp:lastModifiedBy>
  <cp:revision>8</cp:revision>
  <dcterms:created xsi:type="dcterms:W3CDTF">2018-02-20T20:25:00Z</dcterms:created>
  <dcterms:modified xsi:type="dcterms:W3CDTF">2021-10-06T19:56:00Z</dcterms:modified>
</cp:coreProperties>
</file>